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A472CCA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1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962EA2B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EC7EC4">
        <w:rPr>
          <w:rFonts w:ascii="Lato" w:hAnsi="Lato"/>
          <w:color w:val="000000"/>
          <w:sz w:val="24"/>
          <w:szCs w:val="24"/>
        </w:rPr>
        <w:t>two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EC7EC4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EC7EC4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EC7EC4">
        <w:rPr>
          <w:rFonts w:ascii="Lato" w:hAnsi="Lato"/>
          <w:color w:val="000000"/>
          <w:sz w:val="24"/>
          <w:szCs w:val="24"/>
        </w:rPr>
        <w:t>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672C7C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672C7C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CDD649" w14:textId="77777777" w:rsidR="00672C7C" w:rsidRDefault="00672C7C" w:rsidP="00271D05">
      <w:r>
        <w:separator/>
      </w:r>
    </w:p>
  </w:endnote>
  <w:endnote w:type="continuationSeparator" w:id="0">
    <w:p w14:paraId="36F54C8E" w14:textId="77777777" w:rsidR="00672C7C" w:rsidRDefault="00672C7C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96E7A" w14:textId="77777777" w:rsidR="00672C7C" w:rsidRDefault="00672C7C" w:rsidP="00271D05">
      <w:r>
        <w:separator/>
      </w:r>
    </w:p>
  </w:footnote>
  <w:footnote w:type="continuationSeparator" w:id="0">
    <w:p w14:paraId="5A8F46E1" w14:textId="77777777" w:rsidR="00672C7C" w:rsidRDefault="00672C7C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wFAI9m9FY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B4F7E"/>
    <w:rsid w:val="00DF7748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03T02:42:00Z</dcterms:created>
  <dcterms:modified xsi:type="dcterms:W3CDTF">2020-11-03T02:42:00Z</dcterms:modified>
</cp:coreProperties>
</file>